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mixins”,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The 3 lines button switches to X shape after being pressed and the transition is smooth, thanks to easeOut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r>
        <w:rPr>
          <w:lang w:val="en-US"/>
        </w:rPr>
        <w:t>Date : 1</w:t>
      </w:r>
      <w:r w:rsidR="000403A1">
        <w:rPr>
          <w:lang w:val="en-US"/>
        </w:rPr>
        <w:t>5</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62662029" w14:textId="77777777" w:rsidR="00CA67C5" w:rsidRDefault="00CA67C5" w:rsidP="004B75F0">
      <w:pPr>
        <w:rPr>
          <w:lang w:val="en-US"/>
        </w:rPr>
      </w:pPr>
    </w:p>
    <w:p w14:paraId="2C4C1170" w14:textId="4A5459C1" w:rsidR="004B75F0" w:rsidRDefault="004B75F0" w:rsidP="004B75F0">
      <w:pPr>
        <w:rPr>
          <w:lang w:val="en-US"/>
        </w:rPr>
      </w:pPr>
      <w:r>
        <w:rPr>
          <w:lang w:val="en-US"/>
        </w:rPr>
        <w:t xml:space="preserve">Date : </w:t>
      </w:r>
      <w:r w:rsidR="009F7F80">
        <w:rPr>
          <w:lang w:val="en-US"/>
        </w:rPr>
        <w:t>17</w:t>
      </w:r>
      <w:r>
        <w:rPr>
          <w:lang w:val="en-US"/>
        </w:rPr>
        <w:t>.07.2024</w:t>
      </w:r>
    </w:p>
    <w:p w14:paraId="7D45CB2D" w14:textId="4AA797B8" w:rsidR="004B75F0" w:rsidRDefault="004B75F0" w:rsidP="004B75F0">
      <w:pPr>
        <w:rPr>
          <w:lang w:val="en-US"/>
        </w:rPr>
      </w:pPr>
      <w:r>
        <w:rPr>
          <w:lang w:val="en-US"/>
        </w:rPr>
        <w:t xml:space="preserve">Activity : </w:t>
      </w:r>
      <w:r w:rsidR="0044690B">
        <w:rPr>
          <w:lang w:val="en-US"/>
        </w:rPr>
        <w:t>Fifth</w:t>
      </w:r>
      <w:r>
        <w:rPr>
          <w:lang w:val="en-US"/>
        </w:rPr>
        <w:t xml:space="preserve"> video guide – </w:t>
      </w:r>
      <w:r w:rsidR="0044690B">
        <w:rPr>
          <w:lang w:val="en-US"/>
        </w:rPr>
        <w:t>building About Page with CSS Grid</w:t>
      </w:r>
    </w:p>
    <w:p w14:paraId="79908736" w14:textId="77777777" w:rsidR="004B75F0" w:rsidRDefault="004B75F0" w:rsidP="004B75F0">
      <w:pPr>
        <w:rPr>
          <w:lang w:val="en-US"/>
        </w:rPr>
      </w:pPr>
      <w:r>
        <w:rPr>
          <w:lang w:val="en-US"/>
        </w:rPr>
        <w:t>Learning outcome: what did I learn</w:t>
      </w:r>
    </w:p>
    <w:p w14:paraId="6B295919" w14:textId="77777777" w:rsidR="004B75F0" w:rsidRDefault="004B75F0" w:rsidP="004B75F0">
      <w:pPr>
        <w:rPr>
          <w:lang w:val="en-US"/>
        </w:rPr>
      </w:pPr>
    </w:p>
    <w:p w14:paraId="499CF82D" w14:textId="77777777" w:rsidR="009F7F80" w:rsidRDefault="009F7F80" w:rsidP="004B75F0">
      <w:pPr>
        <w:rPr>
          <w:lang w:val="en-US"/>
        </w:rPr>
      </w:pPr>
    </w:p>
    <w:p w14:paraId="1E8878EE" w14:textId="77777777" w:rsidR="009F7F80" w:rsidRDefault="009F7F80" w:rsidP="009F7F80">
      <w:pPr>
        <w:rPr>
          <w:lang w:val="en-US"/>
        </w:rPr>
      </w:pPr>
      <w:r>
        <w:rPr>
          <w:lang w:val="en-US"/>
        </w:rPr>
        <w:t>Date : 09.07.2024</w:t>
      </w:r>
    </w:p>
    <w:p w14:paraId="7493F988" w14:textId="77777777" w:rsidR="009F7F80" w:rsidRDefault="009F7F80" w:rsidP="009F7F80">
      <w:pPr>
        <w:rPr>
          <w:lang w:val="en-US"/>
        </w:rPr>
      </w:pPr>
      <w:r>
        <w:rPr>
          <w:lang w:val="en-US"/>
        </w:rPr>
        <w:t>Activity : Second video guide – Homepage structure and Sass/CSS styling</w:t>
      </w:r>
    </w:p>
    <w:p w14:paraId="6BD8C3A6" w14:textId="77777777" w:rsidR="009F7F80" w:rsidRDefault="009F7F80" w:rsidP="009F7F80">
      <w:pPr>
        <w:rPr>
          <w:lang w:val="en-US"/>
        </w:rPr>
      </w:pPr>
      <w:r>
        <w:rPr>
          <w:lang w:val="en-US"/>
        </w:rPr>
        <w:t>Learning outcome: what did I learn</w:t>
      </w:r>
    </w:p>
    <w:p w14:paraId="12B4009E" w14:textId="77777777" w:rsidR="009F7F80" w:rsidRDefault="009F7F80" w:rsidP="004B75F0">
      <w:pPr>
        <w:rPr>
          <w:lang w:val="en-US"/>
        </w:rPr>
      </w:pPr>
    </w:p>
    <w:p w14:paraId="485952D6" w14:textId="77777777" w:rsidR="009F7F80" w:rsidRDefault="009F7F80" w:rsidP="004B75F0">
      <w:pPr>
        <w:rPr>
          <w:lang w:val="en-US"/>
        </w:rPr>
      </w:pPr>
    </w:p>
    <w:p w14:paraId="5E817CED" w14:textId="77777777" w:rsidR="009F7F80" w:rsidRDefault="009F7F80" w:rsidP="009F7F80">
      <w:pPr>
        <w:rPr>
          <w:lang w:val="en-US"/>
        </w:rPr>
      </w:pPr>
      <w:r>
        <w:rPr>
          <w:lang w:val="en-US"/>
        </w:rPr>
        <w:t>Date : 09.07.2024</w:t>
      </w:r>
    </w:p>
    <w:p w14:paraId="28A283CA" w14:textId="77777777" w:rsidR="009F7F80" w:rsidRDefault="009F7F80" w:rsidP="009F7F80">
      <w:pPr>
        <w:rPr>
          <w:lang w:val="en-US"/>
        </w:rPr>
      </w:pPr>
      <w:r>
        <w:rPr>
          <w:lang w:val="en-US"/>
        </w:rPr>
        <w:t>Activity : Second video guide – Homepage structure and Sass/CSS styling</w:t>
      </w:r>
    </w:p>
    <w:p w14:paraId="7DA6A13D" w14:textId="77777777" w:rsidR="009F7F80" w:rsidRDefault="009F7F80" w:rsidP="009F7F80">
      <w:pPr>
        <w:rPr>
          <w:lang w:val="en-US"/>
        </w:rPr>
      </w:pPr>
      <w:r>
        <w:rPr>
          <w:lang w:val="en-US"/>
        </w:rPr>
        <w:t>Learning outcome: what did I learn</w:t>
      </w:r>
    </w:p>
    <w:p w14:paraId="142159DF" w14:textId="77777777" w:rsidR="009F7F80" w:rsidRDefault="009F7F80" w:rsidP="004B75F0">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Zukos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mixins,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easeOut </w:t>
      </w:r>
      <w:r w:rsidR="00900879">
        <w:rPr>
          <w:lang w:val="en-US"/>
        </w:rPr>
        <w:t xml:space="preserve">“mixin”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298A3318" w14:textId="22143933" w:rsidR="00053EE2" w:rsidRDefault="00BA3F1B" w:rsidP="003A4C69">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r w:rsidR="00053EE2">
        <w:rPr>
          <w:lang w:val="en-US"/>
        </w:rPr>
        <w:t>A few “mixins” are utilized to do this task, especially for medium to small screens. They include special styling for these screen sizes so that the elements of the page are reconfigured and aligned so the page is readable and user friendly.</w:t>
      </w:r>
    </w:p>
    <w:p w14:paraId="2E5A9CF8" w14:textId="273EA69A" w:rsidR="00D46E31" w:rsidRDefault="0044690B" w:rsidP="003A4C69">
      <w:pPr>
        <w:spacing w:line="360" w:lineRule="auto"/>
        <w:jc w:val="both"/>
        <w:rPr>
          <w:lang w:val="en-US"/>
        </w:rPr>
      </w:pPr>
      <w:r>
        <w:rPr>
          <w:lang w:val="en-US"/>
        </w:rPr>
        <w:t>After many tries, I finally figured it out and the menu overlay is sliding sideways like it was intended.</w:t>
      </w:r>
      <w:r w:rsidR="008B1D4E">
        <w:rPr>
          <w:lang w:val="en-US"/>
        </w:rPr>
        <w:t xml:space="preserve"> </w:t>
      </w:r>
      <w:r w:rsidR="003A4C69">
        <w:rPr>
          <w:lang w:val="en-US"/>
        </w:rPr>
        <w:t xml:space="preserve">Once the next pages are </w:t>
      </w:r>
      <w:r w:rsidR="00053EE2">
        <w:rPr>
          <w:lang w:val="en-US"/>
        </w:rPr>
        <w:t>completed,</w:t>
      </w:r>
      <w:r w:rsidR="003A4C69">
        <w:rPr>
          <w:lang w:val="en-US"/>
        </w:rPr>
        <w:t xml:space="preserve"> I will have to make them responsive as well so there is a lot of work ahead.</w:t>
      </w: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62A61172" w:rsidR="00D46E31" w:rsidRPr="00290392" w:rsidRDefault="00D46E31" w:rsidP="00D46E31">
      <w:pPr>
        <w:pStyle w:val="BodyText"/>
        <w:rPr>
          <w:b/>
          <w:bCs/>
          <w:lang w:val="en-US"/>
        </w:rPr>
      </w:pPr>
      <w:r>
        <w:rPr>
          <w:b/>
          <w:bCs/>
          <w:lang w:val="en-US"/>
        </w:rPr>
        <w:t xml:space="preserve">Creating </w:t>
      </w:r>
      <w:r w:rsidR="003A4C69">
        <w:rPr>
          <w:b/>
          <w:bCs/>
          <w:lang w:val="en-US"/>
        </w:rPr>
        <w:t>About Us and Our Products</w:t>
      </w:r>
      <w:r>
        <w:rPr>
          <w:b/>
          <w:bCs/>
          <w:lang w:val="en-US"/>
        </w:rPr>
        <w:t xml:space="preserve"> </w:t>
      </w:r>
      <w:r w:rsidR="003A4C69">
        <w:rPr>
          <w:b/>
          <w:bCs/>
          <w:lang w:val="en-US"/>
        </w:rPr>
        <w:t>pages</w:t>
      </w:r>
    </w:p>
    <w:p w14:paraId="0B37F1CC" w14:textId="789865EB" w:rsidR="00D46E31" w:rsidRDefault="00D46E31" w:rsidP="00D46E31">
      <w:pPr>
        <w:pStyle w:val="BodyText"/>
        <w:jc w:val="left"/>
        <w:rPr>
          <w:lang w:val="en-US"/>
        </w:rPr>
      </w:pPr>
      <w:r>
        <w:rPr>
          <w:lang w:val="en-US"/>
        </w:rPr>
        <w:t>1</w:t>
      </w:r>
      <w:r w:rsidR="0099407C">
        <w:rPr>
          <w:lang w:val="en-US"/>
        </w:rPr>
        <w:t>7</w:t>
      </w:r>
      <w:r>
        <w:rPr>
          <w:lang w:val="en-US"/>
        </w:rPr>
        <w:t>.07.2024</w:t>
      </w:r>
    </w:p>
    <w:p w14:paraId="1460D50E" w14:textId="1157CAF9" w:rsidR="00D46E31" w:rsidRDefault="00D76C97" w:rsidP="00BA3F1B">
      <w:pPr>
        <w:rPr>
          <w:lang w:val="en-US"/>
        </w:rPr>
      </w:pPr>
      <w:r>
        <w:rPr>
          <w:lang w:val="en-US"/>
        </w:rPr>
        <w:t>To be continued.</w:t>
      </w:r>
    </w:p>
    <w:p w14:paraId="290C857D" w14:textId="77777777" w:rsidR="003A4C69" w:rsidRDefault="003A4C69" w:rsidP="00BA3F1B">
      <w:pPr>
        <w:rPr>
          <w:lang w:val="en-US"/>
        </w:rPr>
      </w:pPr>
    </w:p>
    <w:p w14:paraId="55ADE538" w14:textId="77777777" w:rsidR="003A4C69" w:rsidRDefault="003A4C69" w:rsidP="00BA3F1B">
      <w:pPr>
        <w:rPr>
          <w:lang w:val="en-US"/>
        </w:rPr>
      </w:pPr>
    </w:p>
    <w:p w14:paraId="1E289243" w14:textId="77777777" w:rsidR="003A4C69" w:rsidRDefault="003A4C69" w:rsidP="00BA3F1B">
      <w:pPr>
        <w:rPr>
          <w:lang w:val="en-US"/>
        </w:rPr>
      </w:pPr>
    </w:p>
    <w:p w14:paraId="51209418" w14:textId="77777777" w:rsidR="00D46E31" w:rsidRDefault="00D46E31" w:rsidP="00BA3F1B">
      <w:pPr>
        <w:rPr>
          <w:lang w:val="en-US"/>
        </w:rPr>
      </w:pPr>
    </w:p>
    <w:p w14:paraId="51C7DED8" w14:textId="77777777" w:rsidR="00D46E31" w:rsidRPr="00290392" w:rsidRDefault="00D46E31" w:rsidP="00D46E31">
      <w:pPr>
        <w:pStyle w:val="BodyText"/>
        <w:rPr>
          <w:b/>
          <w:bCs/>
          <w:lang w:val="en-US"/>
        </w:rPr>
      </w:pPr>
      <w:r>
        <w:rPr>
          <w:b/>
          <w:bCs/>
          <w:lang w:val="en-US"/>
        </w:rPr>
        <w:t>Creating smooth Menu overlay - responsiveness</w:t>
      </w:r>
    </w:p>
    <w:p w14:paraId="7BBCE0C7" w14:textId="32BD743C" w:rsidR="00D46E31" w:rsidRDefault="00D46E31" w:rsidP="00D46E31">
      <w:pPr>
        <w:pStyle w:val="BodyText"/>
        <w:jc w:val="left"/>
        <w:rPr>
          <w:lang w:val="en-US"/>
        </w:rPr>
      </w:pPr>
      <w:r>
        <w:rPr>
          <w:lang w:val="en-US"/>
        </w:rPr>
        <w:t>1</w:t>
      </w:r>
      <w:r w:rsidR="0075677B">
        <w:rPr>
          <w:lang w:val="en-US"/>
        </w:rPr>
        <w:t>8</w:t>
      </w:r>
      <w:r>
        <w:rPr>
          <w:lang w:val="en-US"/>
        </w:rPr>
        <w:t>.07.2024</w:t>
      </w:r>
    </w:p>
    <w:p w14:paraId="0E724B85" w14:textId="77777777" w:rsidR="00D46E31" w:rsidRDefault="00D46E31" w:rsidP="00BA3F1B">
      <w:pPr>
        <w:rPr>
          <w:lang w:val="en-US"/>
        </w:rPr>
      </w:pPr>
    </w:p>
    <w:p w14:paraId="4785C874" w14:textId="49EF3F6C" w:rsidR="00BA3F1B" w:rsidRDefault="00BA3F1B" w:rsidP="00BA3F1B">
      <w:pPr>
        <w:rPr>
          <w:lang w:val="en-US"/>
        </w:rPr>
      </w:pPr>
    </w:p>
    <w:p w14:paraId="2D6D3455" w14:textId="77777777" w:rsidR="000403A1" w:rsidRDefault="000403A1">
      <w:pPr>
        <w:pStyle w:val="BodyText"/>
        <w:rPr>
          <w:lang w:val="en-US"/>
        </w:rPr>
      </w:pP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B10C2E" w14:textId="77777777" w:rsidR="007D64A6" w:rsidRDefault="007D64A6">
      <w:r>
        <w:separator/>
      </w:r>
    </w:p>
  </w:endnote>
  <w:endnote w:type="continuationSeparator" w:id="0">
    <w:p w14:paraId="4FCCF204" w14:textId="77777777" w:rsidR="007D64A6" w:rsidRDefault="007D6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F60C54" w14:textId="77777777" w:rsidR="007D64A6" w:rsidRDefault="007D64A6">
      <w:r>
        <w:separator/>
      </w:r>
    </w:p>
  </w:footnote>
  <w:footnote w:type="continuationSeparator" w:id="0">
    <w:p w14:paraId="539AE4F7" w14:textId="77777777" w:rsidR="007D64A6" w:rsidRDefault="007D6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3EE2"/>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6151"/>
    <w:rsid w:val="00230EB5"/>
    <w:rsid w:val="00233012"/>
    <w:rsid w:val="002331A7"/>
    <w:rsid w:val="002364C6"/>
    <w:rsid w:val="00236EE3"/>
    <w:rsid w:val="00237913"/>
    <w:rsid w:val="002460C1"/>
    <w:rsid w:val="00247AFA"/>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C69"/>
    <w:rsid w:val="003B0F01"/>
    <w:rsid w:val="003B10C2"/>
    <w:rsid w:val="003B1DEC"/>
    <w:rsid w:val="003B2ED0"/>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4690B"/>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0FE4"/>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77B"/>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D64A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1D4E"/>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F4C12"/>
    <w:rsid w:val="008F5DF6"/>
    <w:rsid w:val="008F7BB8"/>
    <w:rsid w:val="00900573"/>
    <w:rsid w:val="00900879"/>
    <w:rsid w:val="009015A8"/>
    <w:rsid w:val="00901E31"/>
    <w:rsid w:val="009123F2"/>
    <w:rsid w:val="0091291A"/>
    <w:rsid w:val="00913C1E"/>
    <w:rsid w:val="00913C81"/>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07C"/>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9F7F80"/>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2DB7"/>
    <w:rsid w:val="00A64714"/>
    <w:rsid w:val="00A65298"/>
    <w:rsid w:val="00A6564D"/>
    <w:rsid w:val="00A67967"/>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139A"/>
    <w:rsid w:val="00C8426D"/>
    <w:rsid w:val="00C96B9C"/>
    <w:rsid w:val="00CA0F4D"/>
    <w:rsid w:val="00CA67C5"/>
    <w:rsid w:val="00CB2A71"/>
    <w:rsid w:val="00CB2E66"/>
    <w:rsid w:val="00CB4A2E"/>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6C97"/>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6EF0"/>
    <w:rsid w:val="00DC6F14"/>
    <w:rsid w:val="00DC7973"/>
    <w:rsid w:val="00DD1460"/>
    <w:rsid w:val="00DD53F2"/>
    <w:rsid w:val="00DE2823"/>
    <w:rsid w:val="00DE3BC8"/>
    <w:rsid w:val="00DE4256"/>
    <w:rsid w:val="00DE7CDF"/>
    <w:rsid w:val="00DE7D8F"/>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2214"/>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6</Pages>
  <Words>1126</Words>
  <Characters>6421</Characters>
  <Application>Microsoft Office Word</Application>
  <DocSecurity>0</DocSecurity>
  <Lines>53</Lines>
  <Paragraphs>1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753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91</cp:revision>
  <cp:lastPrinted>2013-10-11T10:39:00Z</cp:lastPrinted>
  <dcterms:created xsi:type="dcterms:W3CDTF">2023-01-16T09:48:00Z</dcterms:created>
  <dcterms:modified xsi:type="dcterms:W3CDTF">2024-07-1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